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855"/>
        <w:gridCol w:w="2730"/>
        <w:gridCol w:w="2700"/>
        <w:gridCol w:w="2790"/>
      </w:tblGrid>
      <w:tr w:rsidR="00C44873" w:rsidTr="002C1139">
        <w:trPr>
          <w:gridAfter w:val="1"/>
          <w:wAfter w:w="2790" w:type="dxa"/>
        </w:trPr>
        <w:tc>
          <w:tcPr>
            <w:tcW w:w="7285" w:type="dxa"/>
            <w:gridSpan w:val="3"/>
          </w:tcPr>
          <w:p w:rsidR="00C44873" w:rsidRPr="002413B8" w:rsidRDefault="00574A40" w:rsidP="00703E4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iology: Taught curriculum</w:t>
            </w:r>
            <w:r w:rsidR="002C1139">
              <w:rPr>
                <w:sz w:val="28"/>
                <w:szCs w:val="28"/>
              </w:rPr>
              <w:t xml:space="preserve"> lesson plan</w:t>
            </w:r>
            <w:r w:rsidR="00994A98">
              <w:rPr>
                <w:sz w:val="28"/>
                <w:szCs w:val="28"/>
              </w:rPr>
              <w:t xml:space="preserve"> </w:t>
            </w:r>
            <w:r w:rsidR="00A51759">
              <w:rPr>
                <w:sz w:val="28"/>
                <w:szCs w:val="28"/>
              </w:rPr>
              <w:t>5/2- 5</w:t>
            </w:r>
            <w:r w:rsidR="00944AC6">
              <w:rPr>
                <w:sz w:val="28"/>
                <w:szCs w:val="28"/>
              </w:rPr>
              <w:t>/</w:t>
            </w:r>
            <w:r w:rsidR="00A51759">
              <w:rPr>
                <w:sz w:val="28"/>
                <w:szCs w:val="28"/>
              </w:rPr>
              <w:t>6</w:t>
            </w:r>
            <w:bookmarkStart w:id="0" w:name="_GoBack"/>
            <w:bookmarkEnd w:id="0"/>
          </w:p>
        </w:tc>
      </w:tr>
      <w:tr w:rsidR="002C1139" w:rsidTr="000B4B5B">
        <w:tc>
          <w:tcPr>
            <w:tcW w:w="10075" w:type="dxa"/>
            <w:gridSpan w:val="4"/>
            <w:shd w:val="clear" w:color="auto" w:fill="BDD6EE" w:themeFill="accent1" w:themeFillTint="66"/>
          </w:tcPr>
          <w:p w:rsidR="002C1139" w:rsidRPr="00A60B7B" w:rsidRDefault="002C1139" w:rsidP="004774A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lass Period:              </w:t>
            </w:r>
            <w:r w:rsidR="00574A40">
              <w:rPr>
                <w:sz w:val="24"/>
                <w:szCs w:val="24"/>
              </w:rPr>
              <w:t>2</w:t>
            </w:r>
            <w:r w:rsidR="00574A40" w:rsidRPr="00574A40">
              <w:rPr>
                <w:sz w:val="24"/>
                <w:szCs w:val="24"/>
                <w:vertAlign w:val="superscript"/>
              </w:rPr>
              <w:t>nd</w:t>
            </w:r>
            <w:r w:rsidR="004774AF">
              <w:rPr>
                <w:sz w:val="24"/>
                <w:szCs w:val="24"/>
              </w:rPr>
              <w:t xml:space="preserve"> and </w:t>
            </w:r>
            <w:r w:rsidR="00574A40">
              <w:rPr>
                <w:sz w:val="24"/>
                <w:szCs w:val="24"/>
              </w:rPr>
              <w:t>4</w:t>
            </w:r>
            <w:r w:rsidR="00574A40" w:rsidRPr="00574A40">
              <w:rPr>
                <w:sz w:val="24"/>
                <w:szCs w:val="24"/>
                <w:vertAlign w:val="superscript"/>
              </w:rPr>
              <w:t>th</w:t>
            </w:r>
            <w:r w:rsidR="00574A40">
              <w:rPr>
                <w:sz w:val="24"/>
                <w:szCs w:val="24"/>
              </w:rPr>
              <w:t xml:space="preserve">     A Day                   5</w:t>
            </w:r>
            <w:r w:rsidR="00574A40" w:rsidRPr="00574A40">
              <w:rPr>
                <w:sz w:val="24"/>
                <w:szCs w:val="24"/>
                <w:vertAlign w:val="superscript"/>
              </w:rPr>
              <w:t>th</w:t>
            </w:r>
            <w:r w:rsidR="00574A40">
              <w:rPr>
                <w:sz w:val="24"/>
                <w:szCs w:val="24"/>
              </w:rPr>
              <w:t xml:space="preserve"> &amp; 7</w:t>
            </w:r>
            <w:r w:rsidR="00574A40" w:rsidRPr="00574A40">
              <w:rPr>
                <w:sz w:val="24"/>
                <w:szCs w:val="24"/>
                <w:vertAlign w:val="superscript"/>
              </w:rPr>
              <w:t>th</w:t>
            </w:r>
            <w:r w:rsidR="00574A40">
              <w:rPr>
                <w:sz w:val="24"/>
                <w:szCs w:val="24"/>
              </w:rPr>
              <w:t xml:space="preserve">   B Day                                  8</w:t>
            </w:r>
            <w:r w:rsidR="00574A40" w:rsidRPr="00574A40">
              <w:rPr>
                <w:sz w:val="24"/>
                <w:szCs w:val="24"/>
                <w:vertAlign w:val="superscript"/>
              </w:rPr>
              <w:t>th</w:t>
            </w:r>
            <w:r w:rsidR="00574A40">
              <w:rPr>
                <w:sz w:val="24"/>
                <w:szCs w:val="24"/>
              </w:rPr>
              <w:t xml:space="preserve"> </w:t>
            </w:r>
          </w:p>
        </w:tc>
      </w:tr>
      <w:tr w:rsidR="00C44873" w:rsidTr="002C1139">
        <w:tc>
          <w:tcPr>
            <w:tcW w:w="1855" w:type="dxa"/>
            <w:shd w:val="clear" w:color="auto" w:fill="BDD6EE" w:themeFill="accent1" w:themeFillTint="66"/>
          </w:tcPr>
          <w:p w:rsidR="00C44873" w:rsidRPr="003648EB" w:rsidRDefault="00C44873" w:rsidP="002C1139">
            <w:pPr>
              <w:rPr>
                <w:sz w:val="28"/>
                <w:szCs w:val="28"/>
              </w:rPr>
            </w:pPr>
            <w:r w:rsidRPr="003648EB">
              <w:rPr>
                <w:sz w:val="28"/>
                <w:szCs w:val="28"/>
              </w:rPr>
              <w:t>MONDAY</w:t>
            </w:r>
            <w:r w:rsidR="00E27E4A">
              <w:rPr>
                <w:sz w:val="28"/>
                <w:szCs w:val="28"/>
              </w:rPr>
              <w:t xml:space="preserve"> </w:t>
            </w:r>
          </w:p>
          <w:p w:rsidR="00C44873" w:rsidRPr="003648EB" w:rsidRDefault="00130480" w:rsidP="002C113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 day</w:t>
            </w:r>
          </w:p>
          <w:p w:rsidR="00C44873" w:rsidRPr="003648EB" w:rsidRDefault="00C44873" w:rsidP="002C1139">
            <w:pPr>
              <w:rPr>
                <w:sz w:val="28"/>
                <w:szCs w:val="28"/>
              </w:rPr>
            </w:pPr>
          </w:p>
        </w:tc>
        <w:tc>
          <w:tcPr>
            <w:tcW w:w="2730" w:type="dxa"/>
          </w:tcPr>
          <w:p w:rsidR="00C44873" w:rsidRPr="00A60B7B" w:rsidRDefault="00C44873" w:rsidP="002C1139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SUBJECT:</w:t>
            </w:r>
            <w:r w:rsidR="002C1139">
              <w:rPr>
                <w:sz w:val="24"/>
                <w:szCs w:val="24"/>
              </w:rPr>
              <w:t xml:space="preserve"> Biology</w:t>
            </w:r>
          </w:p>
          <w:p w:rsidR="00C44873" w:rsidRPr="00A60B7B" w:rsidRDefault="00C44873" w:rsidP="002C1139">
            <w:pPr>
              <w:rPr>
                <w:sz w:val="24"/>
                <w:szCs w:val="24"/>
              </w:rPr>
            </w:pPr>
          </w:p>
          <w:p w:rsidR="003B2925" w:rsidRDefault="00C44873" w:rsidP="004774AF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CLASSWORK:</w:t>
            </w:r>
            <w:r w:rsidR="002C1139">
              <w:rPr>
                <w:sz w:val="24"/>
                <w:szCs w:val="24"/>
              </w:rPr>
              <w:t xml:space="preserve"> </w:t>
            </w:r>
          </w:p>
          <w:p w:rsidR="004B0A32" w:rsidRDefault="00446812" w:rsidP="004774A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ew for the biology EOC</w:t>
            </w:r>
          </w:p>
          <w:p w:rsidR="00C44873" w:rsidRPr="00A60B7B" w:rsidRDefault="00C44873" w:rsidP="002C1139">
            <w:pPr>
              <w:rPr>
                <w:sz w:val="24"/>
                <w:szCs w:val="24"/>
              </w:rPr>
            </w:pPr>
          </w:p>
          <w:p w:rsidR="00446812" w:rsidRPr="00A60B7B" w:rsidRDefault="00C44873" w:rsidP="00446812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HOMEWORK:</w:t>
            </w:r>
            <w:r w:rsidR="00B30377">
              <w:rPr>
                <w:sz w:val="24"/>
                <w:szCs w:val="24"/>
              </w:rPr>
              <w:t xml:space="preserve"> </w:t>
            </w:r>
          </w:p>
          <w:p w:rsidR="00625FAC" w:rsidRPr="00A60B7B" w:rsidRDefault="00625FAC" w:rsidP="00625FAC">
            <w:pPr>
              <w:rPr>
                <w:sz w:val="24"/>
                <w:szCs w:val="24"/>
              </w:rPr>
            </w:pPr>
          </w:p>
        </w:tc>
        <w:tc>
          <w:tcPr>
            <w:tcW w:w="2700" w:type="dxa"/>
            <w:shd w:val="clear" w:color="auto" w:fill="BDD6EE" w:themeFill="accent1" w:themeFillTint="66"/>
          </w:tcPr>
          <w:p w:rsidR="00C44873" w:rsidRPr="00A60B7B" w:rsidRDefault="00C44873" w:rsidP="002C1139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SUBJECT:</w:t>
            </w:r>
            <w:r w:rsidR="002C1139">
              <w:rPr>
                <w:sz w:val="24"/>
                <w:szCs w:val="24"/>
              </w:rPr>
              <w:t xml:space="preserve"> Biology</w:t>
            </w:r>
          </w:p>
          <w:p w:rsidR="00C44873" w:rsidRPr="00A60B7B" w:rsidRDefault="00C44873" w:rsidP="002C1139">
            <w:pPr>
              <w:rPr>
                <w:sz w:val="24"/>
                <w:szCs w:val="24"/>
              </w:rPr>
            </w:pPr>
          </w:p>
          <w:p w:rsidR="00C44873" w:rsidRDefault="00C44873" w:rsidP="002C1139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CLASSWORK:</w:t>
            </w:r>
            <w:r w:rsidR="008647B2">
              <w:rPr>
                <w:sz w:val="24"/>
                <w:szCs w:val="24"/>
              </w:rPr>
              <w:t xml:space="preserve"> </w:t>
            </w:r>
            <w:r w:rsidR="008647B2" w:rsidRPr="00994A98">
              <w:rPr>
                <w:sz w:val="24"/>
                <w:szCs w:val="24"/>
              </w:rPr>
              <w:t xml:space="preserve"> </w:t>
            </w:r>
            <w:r w:rsidR="00130480">
              <w:rPr>
                <w:sz w:val="24"/>
                <w:szCs w:val="24"/>
              </w:rPr>
              <w:t xml:space="preserve"> Not a class day</w:t>
            </w:r>
            <w:r w:rsidR="00130480" w:rsidRPr="00A60B7B">
              <w:rPr>
                <w:sz w:val="24"/>
                <w:szCs w:val="24"/>
              </w:rPr>
              <w:t xml:space="preserve"> </w:t>
            </w:r>
          </w:p>
          <w:p w:rsidR="00130480" w:rsidRDefault="00130480" w:rsidP="002C1139">
            <w:pPr>
              <w:rPr>
                <w:sz w:val="24"/>
                <w:szCs w:val="24"/>
              </w:rPr>
            </w:pPr>
          </w:p>
          <w:p w:rsidR="00130480" w:rsidRDefault="00130480" w:rsidP="002C1139">
            <w:pPr>
              <w:rPr>
                <w:sz w:val="24"/>
                <w:szCs w:val="24"/>
              </w:rPr>
            </w:pPr>
          </w:p>
          <w:p w:rsidR="003D0EE8" w:rsidRDefault="003D0EE8" w:rsidP="00130480">
            <w:pPr>
              <w:rPr>
                <w:sz w:val="24"/>
                <w:szCs w:val="24"/>
              </w:rPr>
            </w:pPr>
          </w:p>
          <w:p w:rsidR="00BB3DD1" w:rsidRPr="00A60B7B" w:rsidRDefault="00C44873" w:rsidP="00BB3DD1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HOMEWORK:</w:t>
            </w:r>
            <w:r w:rsidR="00B30377">
              <w:rPr>
                <w:sz w:val="24"/>
                <w:szCs w:val="24"/>
              </w:rPr>
              <w:t xml:space="preserve"> </w:t>
            </w:r>
            <w:r w:rsidR="007D0C5D" w:rsidRPr="007D0C5D">
              <w:rPr>
                <w:sz w:val="24"/>
                <w:szCs w:val="24"/>
              </w:rPr>
              <w:t xml:space="preserve"> </w:t>
            </w:r>
            <w:r w:rsidR="00BB3DD1">
              <w:rPr>
                <w:sz w:val="24"/>
                <w:szCs w:val="24"/>
              </w:rPr>
              <w:t xml:space="preserve"> </w:t>
            </w:r>
          </w:p>
          <w:p w:rsidR="00E27E4A" w:rsidRPr="00A60B7B" w:rsidRDefault="00E27E4A" w:rsidP="00130480">
            <w:pPr>
              <w:rPr>
                <w:sz w:val="24"/>
                <w:szCs w:val="24"/>
              </w:rPr>
            </w:pPr>
          </w:p>
        </w:tc>
        <w:tc>
          <w:tcPr>
            <w:tcW w:w="2790" w:type="dxa"/>
          </w:tcPr>
          <w:p w:rsidR="00C44873" w:rsidRPr="00A60B7B" w:rsidRDefault="00C44873" w:rsidP="002C1139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SUBJECT:</w:t>
            </w:r>
            <w:r w:rsidR="00574A40">
              <w:rPr>
                <w:sz w:val="24"/>
                <w:szCs w:val="24"/>
              </w:rPr>
              <w:t xml:space="preserve"> </w:t>
            </w:r>
            <w:r w:rsidR="002C1139">
              <w:rPr>
                <w:sz w:val="24"/>
                <w:szCs w:val="24"/>
              </w:rPr>
              <w:t>Biology</w:t>
            </w:r>
          </w:p>
          <w:p w:rsidR="00C44873" w:rsidRPr="00A60B7B" w:rsidRDefault="00C44873" w:rsidP="002C1139">
            <w:pPr>
              <w:rPr>
                <w:sz w:val="24"/>
                <w:szCs w:val="24"/>
              </w:rPr>
            </w:pPr>
          </w:p>
          <w:p w:rsidR="003B2925" w:rsidRDefault="00C44873" w:rsidP="006F6EA0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CLASSWORK:</w:t>
            </w:r>
            <w:r w:rsidR="00574A40">
              <w:t xml:space="preserve"> </w:t>
            </w:r>
            <w:r w:rsidR="007D0C5D" w:rsidRPr="007D0C5D">
              <w:rPr>
                <w:sz w:val="24"/>
                <w:szCs w:val="24"/>
              </w:rPr>
              <w:t xml:space="preserve"> </w:t>
            </w:r>
          </w:p>
          <w:p w:rsidR="00446812" w:rsidRDefault="00446812" w:rsidP="0044681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ew for the biology EOC</w:t>
            </w:r>
          </w:p>
          <w:p w:rsidR="004B0A32" w:rsidRDefault="004B0A32" w:rsidP="006F6EA0">
            <w:pPr>
              <w:rPr>
                <w:sz w:val="24"/>
                <w:szCs w:val="24"/>
              </w:rPr>
            </w:pPr>
          </w:p>
          <w:p w:rsidR="003D0EE8" w:rsidRPr="00A60B7B" w:rsidRDefault="003D0EE8" w:rsidP="003D0EE8">
            <w:pPr>
              <w:rPr>
                <w:sz w:val="24"/>
                <w:szCs w:val="24"/>
              </w:rPr>
            </w:pPr>
          </w:p>
          <w:p w:rsidR="00E27E4A" w:rsidRPr="00A60B7B" w:rsidRDefault="009572FE" w:rsidP="0044681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r w:rsidR="00C44873" w:rsidRPr="00A60B7B">
              <w:rPr>
                <w:sz w:val="24"/>
                <w:szCs w:val="24"/>
              </w:rPr>
              <w:t>HOMEWORK</w:t>
            </w:r>
            <w:r w:rsidR="005B4061">
              <w:rPr>
                <w:sz w:val="24"/>
                <w:szCs w:val="24"/>
              </w:rPr>
              <w:t xml:space="preserve">: </w:t>
            </w:r>
            <w:r>
              <w:rPr>
                <w:sz w:val="24"/>
                <w:szCs w:val="24"/>
              </w:rPr>
              <w:t xml:space="preserve"> </w:t>
            </w:r>
            <w:r w:rsidR="00625FAC">
              <w:rPr>
                <w:sz w:val="24"/>
                <w:szCs w:val="24"/>
              </w:rPr>
              <w:t xml:space="preserve"> </w:t>
            </w:r>
          </w:p>
        </w:tc>
      </w:tr>
      <w:tr w:rsidR="00C44873" w:rsidTr="002C1139">
        <w:tc>
          <w:tcPr>
            <w:tcW w:w="1855" w:type="dxa"/>
            <w:shd w:val="clear" w:color="auto" w:fill="BDD6EE" w:themeFill="accent1" w:themeFillTint="66"/>
          </w:tcPr>
          <w:p w:rsidR="004774AF" w:rsidRDefault="00C44873" w:rsidP="002C1139">
            <w:pPr>
              <w:rPr>
                <w:sz w:val="28"/>
                <w:szCs w:val="28"/>
              </w:rPr>
            </w:pPr>
            <w:r w:rsidRPr="003648EB">
              <w:rPr>
                <w:sz w:val="28"/>
                <w:szCs w:val="28"/>
              </w:rPr>
              <w:t>TUESDAY</w:t>
            </w:r>
            <w:r w:rsidR="004774AF">
              <w:rPr>
                <w:sz w:val="28"/>
                <w:szCs w:val="28"/>
              </w:rPr>
              <w:t xml:space="preserve"> </w:t>
            </w:r>
          </w:p>
          <w:p w:rsidR="00C44873" w:rsidRPr="003648EB" w:rsidRDefault="004774AF" w:rsidP="002C113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 day</w:t>
            </w:r>
          </w:p>
          <w:p w:rsidR="00C44873" w:rsidRPr="003648EB" w:rsidRDefault="00C44873" w:rsidP="002C1139">
            <w:pPr>
              <w:rPr>
                <w:sz w:val="28"/>
                <w:szCs w:val="28"/>
              </w:rPr>
            </w:pPr>
          </w:p>
          <w:p w:rsidR="00C44873" w:rsidRPr="003648EB" w:rsidRDefault="00C44873" w:rsidP="002C1139">
            <w:pPr>
              <w:rPr>
                <w:sz w:val="28"/>
                <w:szCs w:val="28"/>
              </w:rPr>
            </w:pPr>
          </w:p>
        </w:tc>
        <w:tc>
          <w:tcPr>
            <w:tcW w:w="2730" w:type="dxa"/>
          </w:tcPr>
          <w:p w:rsidR="00C44873" w:rsidRPr="00A60B7B" w:rsidRDefault="00C44873" w:rsidP="002C1139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SUBJECT:</w:t>
            </w:r>
            <w:r w:rsidR="005B4061">
              <w:rPr>
                <w:sz w:val="24"/>
                <w:szCs w:val="24"/>
              </w:rPr>
              <w:t xml:space="preserve"> Biology</w:t>
            </w:r>
          </w:p>
          <w:p w:rsidR="00C44873" w:rsidRPr="00A60B7B" w:rsidRDefault="00C44873" w:rsidP="002C1139">
            <w:pPr>
              <w:rPr>
                <w:sz w:val="24"/>
                <w:szCs w:val="24"/>
              </w:rPr>
            </w:pPr>
          </w:p>
          <w:p w:rsidR="009572FE" w:rsidRPr="00A60B7B" w:rsidRDefault="00C44873" w:rsidP="00130480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CLASSWORK:</w:t>
            </w:r>
            <w:r w:rsidR="002C1139">
              <w:t xml:space="preserve"> </w:t>
            </w:r>
            <w:r w:rsidR="004774AF">
              <w:rPr>
                <w:sz w:val="24"/>
                <w:szCs w:val="24"/>
              </w:rPr>
              <w:t xml:space="preserve"> </w:t>
            </w:r>
            <w:r w:rsidR="00130480">
              <w:rPr>
                <w:sz w:val="24"/>
                <w:szCs w:val="24"/>
              </w:rPr>
              <w:t xml:space="preserve"> Not a class day </w:t>
            </w:r>
            <w:r w:rsidR="009572FE">
              <w:rPr>
                <w:sz w:val="24"/>
                <w:szCs w:val="24"/>
              </w:rPr>
              <w:t xml:space="preserve"> </w:t>
            </w:r>
          </w:p>
          <w:p w:rsidR="009572FE" w:rsidRDefault="009572FE" w:rsidP="009572FE">
            <w:pPr>
              <w:rPr>
                <w:sz w:val="24"/>
                <w:szCs w:val="24"/>
              </w:rPr>
            </w:pPr>
          </w:p>
          <w:p w:rsidR="00625FAC" w:rsidRDefault="005B4061" w:rsidP="00625FAC">
            <w:pPr>
              <w:rPr>
                <w:sz w:val="24"/>
                <w:szCs w:val="24"/>
              </w:rPr>
            </w:pPr>
            <w:r w:rsidRPr="005B4061">
              <w:rPr>
                <w:b/>
              </w:rPr>
              <w:t>HOMEWORK:</w:t>
            </w:r>
            <w:r>
              <w:t xml:space="preserve"> </w:t>
            </w:r>
            <w:r>
              <w:rPr>
                <w:sz w:val="24"/>
                <w:szCs w:val="24"/>
              </w:rPr>
              <w:t xml:space="preserve"> </w:t>
            </w:r>
            <w:r w:rsidR="00BB3DD1">
              <w:rPr>
                <w:sz w:val="24"/>
                <w:szCs w:val="24"/>
              </w:rPr>
              <w:t xml:space="preserve"> </w:t>
            </w:r>
          </w:p>
          <w:p w:rsidR="00446812" w:rsidRPr="00A60B7B" w:rsidRDefault="00013271" w:rsidP="0044681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r w:rsidR="00625FAC">
              <w:rPr>
                <w:sz w:val="24"/>
                <w:szCs w:val="24"/>
              </w:rPr>
              <w:t xml:space="preserve"> </w:t>
            </w:r>
          </w:p>
          <w:p w:rsidR="005B4061" w:rsidRPr="00A60B7B" w:rsidRDefault="005B4061" w:rsidP="00625FAC">
            <w:pPr>
              <w:rPr>
                <w:sz w:val="24"/>
                <w:szCs w:val="24"/>
              </w:rPr>
            </w:pPr>
          </w:p>
        </w:tc>
        <w:tc>
          <w:tcPr>
            <w:tcW w:w="2700" w:type="dxa"/>
            <w:shd w:val="clear" w:color="auto" w:fill="BDD6EE" w:themeFill="accent1" w:themeFillTint="66"/>
          </w:tcPr>
          <w:p w:rsidR="00C44873" w:rsidRPr="00A60B7B" w:rsidRDefault="00C44873" w:rsidP="002C1139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SUBJECT:</w:t>
            </w:r>
            <w:r w:rsidR="005B4061">
              <w:rPr>
                <w:sz w:val="24"/>
                <w:szCs w:val="24"/>
              </w:rPr>
              <w:t xml:space="preserve"> Biology</w:t>
            </w:r>
          </w:p>
          <w:p w:rsidR="00C44873" w:rsidRPr="00A60B7B" w:rsidRDefault="00C44873" w:rsidP="002C1139">
            <w:pPr>
              <w:rPr>
                <w:sz w:val="24"/>
                <w:szCs w:val="24"/>
              </w:rPr>
            </w:pPr>
          </w:p>
          <w:p w:rsidR="00446812" w:rsidRDefault="00C44873" w:rsidP="00446812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CLASSWORK:</w:t>
            </w:r>
            <w:r w:rsidR="00574A40">
              <w:t xml:space="preserve"> </w:t>
            </w:r>
            <w:r w:rsidR="00446812">
              <w:rPr>
                <w:sz w:val="24"/>
                <w:szCs w:val="24"/>
              </w:rPr>
              <w:t xml:space="preserve"> </w:t>
            </w:r>
            <w:r w:rsidR="00A51759">
              <w:rPr>
                <w:sz w:val="24"/>
                <w:szCs w:val="24"/>
              </w:rPr>
              <w:t>5</w:t>
            </w:r>
            <w:r w:rsidR="00A51759" w:rsidRPr="00A51759">
              <w:rPr>
                <w:sz w:val="24"/>
                <w:szCs w:val="24"/>
                <w:vertAlign w:val="superscript"/>
              </w:rPr>
              <w:t>th</w:t>
            </w:r>
            <w:r w:rsidR="00A51759">
              <w:rPr>
                <w:sz w:val="24"/>
                <w:szCs w:val="24"/>
              </w:rPr>
              <w:t xml:space="preserve"> algebra EOC</w:t>
            </w:r>
          </w:p>
          <w:p w:rsidR="00A51759" w:rsidRDefault="00A51759" w:rsidP="0044681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  <w:r w:rsidRPr="00A51759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Biology review</w:t>
            </w:r>
          </w:p>
          <w:p w:rsidR="00013271" w:rsidRDefault="00013271" w:rsidP="006F6EA0"/>
          <w:p w:rsidR="00C44873" w:rsidRPr="00A60B7B" w:rsidRDefault="00C44873" w:rsidP="002C1139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HOMEWORK:</w:t>
            </w:r>
            <w:r w:rsidR="00B30377">
              <w:rPr>
                <w:sz w:val="24"/>
                <w:szCs w:val="24"/>
              </w:rPr>
              <w:t xml:space="preserve"> </w:t>
            </w:r>
            <w:r w:rsidR="007D0C5D" w:rsidRPr="007D0C5D">
              <w:rPr>
                <w:sz w:val="24"/>
                <w:szCs w:val="24"/>
              </w:rPr>
              <w:t xml:space="preserve"> </w:t>
            </w:r>
            <w:r w:rsidR="00E27E4A">
              <w:rPr>
                <w:sz w:val="24"/>
                <w:szCs w:val="24"/>
              </w:rPr>
              <w:t xml:space="preserve"> </w:t>
            </w:r>
          </w:p>
          <w:p w:rsidR="00C44873" w:rsidRPr="00A60B7B" w:rsidRDefault="00C44873" w:rsidP="00625FAC">
            <w:pPr>
              <w:rPr>
                <w:sz w:val="24"/>
                <w:szCs w:val="24"/>
              </w:rPr>
            </w:pPr>
          </w:p>
        </w:tc>
        <w:tc>
          <w:tcPr>
            <w:tcW w:w="2790" w:type="dxa"/>
          </w:tcPr>
          <w:p w:rsidR="00C44873" w:rsidRPr="00A60B7B" w:rsidRDefault="00C44873" w:rsidP="002C1139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SUBJECT:</w:t>
            </w:r>
            <w:r w:rsidR="005B4061">
              <w:rPr>
                <w:sz w:val="24"/>
                <w:szCs w:val="24"/>
              </w:rPr>
              <w:t xml:space="preserve"> Biology</w:t>
            </w:r>
          </w:p>
          <w:p w:rsidR="00C44873" w:rsidRPr="00A60B7B" w:rsidRDefault="00C44873" w:rsidP="002C1139">
            <w:pPr>
              <w:rPr>
                <w:sz w:val="24"/>
                <w:szCs w:val="24"/>
              </w:rPr>
            </w:pPr>
          </w:p>
          <w:p w:rsidR="00446812" w:rsidRDefault="00C44873" w:rsidP="00446812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CLASSWORK:</w:t>
            </w:r>
            <w:r w:rsidR="00574A40">
              <w:t xml:space="preserve"> </w:t>
            </w:r>
            <w:r w:rsidR="00446812">
              <w:rPr>
                <w:sz w:val="24"/>
                <w:szCs w:val="24"/>
              </w:rPr>
              <w:t xml:space="preserve"> Review for the biology EOC</w:t>
            </w:r>
          </w:p>
          <w:p w:rsidR="00BB3DD1" w:rsidRPr="004B0A32" w:rsidRDefault="00BB3DD1" w:rsidP="00BB3DD1"/>
          <w:p w:rsidR="00BB3DD1" w:rsidRDefault="00BB3DD1" w:rsidP="00BB3DD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HOMEWORK: </w:t>
            </w:r>
          </w:p>
          <w:p w:rsidR="00C44873" w:rsidRPr="00A60B7B" w:rsidRDefault="00C44873" w:rsidP="00446812">
            <w:pPr>
              <w:rPr>
                <w:sz w:val="24"/>
                <w:szCs w:val="24"/>
              </w:rPr>
            </w:pPr>
          </w:p>
        </w:tc>
      </w:tr>
      <w:tr w:rsidR="00C44873" w:rsidTr="002C1139">
        <w:tc>
          <w:tcPr>
            <w:tcW w:w="1855" w:type="dxa"/>
            <w:shd w:val="clear" w:color="auto" w:fill="BDD6EE" w:themeFill="accent1" w:themeFillTint="66"/>
          </w:tcPr>
          <w:p w:rsidR="00C44873" w:rsidRPr="003648EB" w:rsidRDefault="00C44873" w:rsidP="002C1139">
            <w:pPr>
              <w:rPr>
                <w:sz w:val="28"/>
                <w:szCs w:val="28"/>
              </w:rPr>
            </w:pPr>
            <w:r w:rsidRPr="003648EB">
              <w:rPr>
                <w:sz w:val="28"/>
                <w:szCs w:val="28"/>
              </w:rPr>
              <w:t>WEDNESDAY</w:t>
            </w:r>
            <w:r w:rsidR="004774AF">
              <w:rPr>
                <w:sz w:val="28"/>
                <w:szCs w:val="28"/>
              </w:rPr>
              <w:t xml:space="preserve"> </w:t>
            </w:r>
            <w:r w:rsidR="003D0EE8">
              <w:rPr>
                <w:sz w:val="28"/>
                <w:szCs w:val="28"/>
              </w:rPr>
              <w:t xml:space="preserve"> </w:t>
            </w:r>
            <w:r w:rsidR="004774AF">
              <w:rPr>
                <w:sz w:val="28"/>
                <w:szCs w:val="28"/>
              </w:rPr>
              <w:t>A Day</w:t>
            </w:r>
            <w:r w:rsidR="003D0EE8">
              <w:rPr>
                <w:sz w:val="28"/>
                <w:szCs w:val="28"/>
              </w:rPr>
              <w:t xml:space="preserve"> </w:t>
            </w:r>
          </w:p>
          <w:p w:rsidR="00C44873" w:rsidRPr="003648EB" w:rsidRDefault="00C44873" w:rsidP="002C1139">
            <w:pPr>
              <w:rPr>
                <w:sz w:val="28"/>
                <w:szCs w:val="28"/>
              </w:rPr>
            </w:pPr>
          </w:p>
          <w:p w:rsidR="00C44873" w:rsidRPr="003648EB" w:rsidRDefault="00C44873" w:rsidP="002C1139">
            <w:pPr>
              <w:rPr>
                <w:sz w:val="28"/>
                <w:szCs w:val="28"/>
              </w:rPr>
            </w:pPr>
          </w:p>
        </w:tc>
        <w:tc>
          <w:tcPr>
            <w:tcW w:w="2730" w:type="dxa"/>
          </w:tcPr>
          <w:p w:rsidR="00C44873" w:rsidRPr="00A60B7B" w:rsidRDefault="00C44873" w:rsidP="002C1139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SUBJECT:</w:t>
            </w:r>
            <w:r w:rsidR="007D0C5D">
              <w:rPr>
                <w:sz w:val="24"/>
                <w:szCs w:val="24"/>
              </w:rPr>
              <w:t xml:space="preserve"> Biology</w:t>
            </w:r>
          </w:p>
          <w:p w:rsidR="00C44873" w:rsidRPr="00A60B7B" w:rsidRDefault="00C44873" w:rsidP="002C1139">
            <w:pPr>
              <w:rPr>
                <w:sz w:val="24"/>
                <w:szCs w:val="24"/>
              </w:rPr>
            </w:pPr>
          </w:p>
          <w:p w:rsidR="004B0A32" w:rsidRDefault="00C44873" w:rsidP="009572FE">
            <w:r w:rsidRPr="00A60B7B">
              <w:rPr>
                <w:sz w:val="24"/>
                <w:szCs w:val="24"/>
              </w:rPr>
              <w:t>CLASSWORK:</w:t>
            </w:r>
            <w:r w:rsidR="00574A40">
              <w:t xml:space="preserve"> </w:t>
            </w:r>
          </w:p>
          <w:p w:rsidR="00446812" w:rsidRDefault="00A51759" w:rsidP="0044681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  <w:r w:rsidRPr="00A51759">
              <w:rPr>
                <w:sz w:val="24"/>
                <w:szCs w:val="24"/>
                <w:vertAlign w:val="superscript"/>
              </w:rPr>
              <w:t>nd</w:t>
            </w:r>
            <w:r>
              <w:rPr>
                <w:sz w:val="24"/>
                <w:szCs w:val="24"/>
              </w:rPr>
              <w:t xml:space="preserve"> B</w:t>
            </w:r>
            <w:r w:rsidR="00446812">
              <w:rPr>
                <w:sz w:val="24"/>
                <w:szCs w:val="24"/>
              </w:rPr>
              <w:t>iology EOC</w:t>
            </w:r>
          </w:p>
          <w:p w:rsidR="00A51759" w:rsidRDefault="00A51759" w:rsidP="0044681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Pr="00A51759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class project</w:t>
            </w:r>
          </w:p>
          <w:p w:rsidR="004774AF" w:rsidRDefault="004774AF" w:rsidP="002C1139">
            <w:pPr>
              <w:rPr>
                <w:sz w:val="24"/>
                <w:szCs w:val="24"/>
              </w:rPr>
            </w:pPr>
          </w:p>
          <w:p w:rsidR="00446812" w:rsidRPr="00A60B7B" w:rsidRDefault="00C44873" w:rsidP="00446812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HOMEWORK:</w:t>
            </w:r>
            <w:r w:rsidR="00B30377">
              <w:rPr>
                <w:sz w:val="24"/>
                <w:szCs w:val="24"/>
              </w:rPr>
              <w:t xml:space="preserve"> </w:t>
            </w:r>
            <w:r w:rsidR="005B4061">
              <w:rPr>
                <w:sz w:val="24"/>
                <w:szCs w:val="24"/>
              </w:rPr>
              <w:t xml:space="preserve"> </w:t>
            </w:r>
            <w:r w:rsidR="007D0C5D" w:rsidRPr="007D0C5D">
              <w:rPr>
                <w:sz w:val="24"/>
                <w:szCs w:val="24"/>
              </w:rPr>
              <w:t xml:space="preserve"> </w:t>
            </w:r>
          </w:p>
          <w:p w:rsidR="00C44873" w:rsidRPr="00A60B7B" w:rsidRDefault="00C44873" w:rsidP="00625FAC">
            <w:pPr>
              <w:rPr>
                <w:sz w:val="24"/>
                <w:szCs w:val="24"/>
              </w:rPr>
            </w:pPr>
          </w:p>
        </w:tc>
        <w:tc>
          <w:tcPr>
            <w:tcW w:w="2700" w:type="dxa"/>
            <w:shd w:val="clear" w:color="auto" w:fill="BDD6EE" w:themeFill="accent1" w:themeFillTint="66"/>
          </w:tcPr>
          <w:p w:rsidR="00C44873" w:rsidRPr="00A60B7B" w:rsidRDefault="00C44873" w:rsidP="002C1139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SUBJECT:</w:t>
            </w:r>
            <w:r w:rsidR="007D0C5D">
              <w:rPr>
                <w:sz w:val="24"/>
                <w:szCs w:val="24"/>
              </w:rPr>
              <w:t xml:space="preserve"> Biology</w:t>
            </w:r>
          </w:p>
          <w:p w:rsidR="00C44873" w:rsidRPr="00A60B7B" w:rsidRDefault="00C44873" w:rsidP="002C1139">
            <w:pPr>
              <w:rPr>
                <w:sz w:val="24"/>
                <w:szCs w:val="24"/>
              </w:rPr>
            </w:pPr>
          </w:p>
          <w:p w:rsidR="004774AF" w:rsidRPr="00A60B7B" w:rsidRDefault="00C44873" w:rsidP="004774AF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CLASSWORK:</w:t>
            </w:r>
            <w:r w:rsidR="00574A40">
              <w:rPr>
                <w:sz w:val="24"/>
                <w:szCs w:val="24"/>
              </w:rPr>
              <w:t xml:space="preserve"> </w:t>
            </w:r>
            <w:r w:rsidR="004774AF">
              <w:rPr>
                <w:sz w:val="24"/>
                <w:szCs w:val="24"/>
              </w:rPr>
              <w:t xml:space="preserve"> </w:t>
            </w:r>
            <w:r w:rsidR="00130480">
              <w:rPr>
                <w:sz w:val="24"/>
                <w:szCs w:val="24"/>
              </w:rPr>
              <w:t xml:space="preserve"> Not a class day</w:t>
            </w:r>
          </w:p>
          <w:p w:rsidR="00C44873" w:rsidRPr="00A60B7B" w:rsidRDefault="00C44873" w:rsidP="002C1139">
            <w:pPr>
              <w:rPr>
                <w:sz w:val="24"/>
                <w:szCs w:val="24"/>
              </w:rPr>
            </w:pPr>
          </w:p>
          <w:p w:rsidR="00C44873" w:rsidRPr="00A60B7B" w:rsidRDefault="00C44873" w:rsidP="002C1139">
            <w:pPr>
              <w:rPr>
                <w:sz w:val="24"/>
                <w:szCs w:val="24"/>
              </w:rPr>
            </w:pPr>
          </w:p>
          <w:p w:rsidR="00446812" w:rsidRPr="00A60B7B" w:rsidRDefault="00C44873" w:rsidP="00446812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HOMEWORK:</w:t>
            </w:r>
            <w:r w:rsidR="00B30377">
              <w:rPr>
                <w:sz w:val="24"/>
                <w:szCs w:val="24"/>
              </w:rPr>
              <w:t xml:space="preserve"> </w:t>
            </w:r>
            <w:r w:rsidR="005B4061">
              <w:rPr>
                <w:sz w:val="24"/>
                <w:szCs w:val="24"/>
              </w:rPr>
              <w:t xml:space="preserve"> </w:t>
            </w:r>
          </w:p>
          <w:p w:rsidR="00C44873" w:rsidRPr="00A60B7B" w:rsidRDefault="00C44873" w:rsidP="00625FAC">
            <w:pPr>
              <w:rPr>
                <w:sz w:val="24"/>
                <w:szCs w:val="24"/>
              </w:rPr>
            </w:pPr>
          </w:p>
        </w:tc>
        <w:tc>
          <w:tcPr>
            <w:tcW w:w="2790" w:type="dxa"/>
          </w:tcPr>
          <w:p w:rsidR="00C44873" w:rsidRPr="00A60B7B" w:rsidRDefault="00C44873" w:rsidP="002C1139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SUBJECT:</w:t>
            </w:r>
            <w:r w:rsidR="007D0C5D">
              <w:rPr>
                <w:sz w:val="24"/>
                <w:szCs w:val="24"/>
              </w:rPr>
              <w:t xml:space="preserve"> Biology</w:t>
            </w:r>
          </w:p>
          <w:p w:rsidR="00C44873" w:rsidRPr="00A60B7B" w:rsidRDefault="00C44873" w:rsidP="002C1139">
            <w:pPr>
              <w:rPr>
                <w:sz w:val="24"/>
                <w:szCs w:val="24"/>
              </w:rPr>
            </w:pPr>
          </w:p>
          <w:p w:rsidR="004B0A32" w:rsidRDefault="00C44873" w:rsidP="009572FE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CLASSWORK:</w:t>
            </w:r>
            <w:r w:rsidR="00994A98">
              <w:t xml:space="preserve"> </w:t>
            </w:r>
            <w:r w:rsidR="007D0C5D" w:rsidRPr="007D0C5D">
              <w:rPr>
                <w:sz w:val="24"/>
                <w:szCs w:val="24"/>
              </w:rPr>
              <w:t xml:space="preserve"> </w:t>
            </w:r>
            <w:r w:rsidR="004774AF">
              <w:rPr>
                <w:sz w:val="24"/>
                <w:szCs w:val="24"/>
              </w:rPr>
              <w:t xml:space="preserve"> </w:t>
            </w:r>
            <w:r w:rsidR="009572FE">
              <w:rPr>
                <w:sz w:val="24"/>
                <w:szCs w:val="24"/>
              </w:rPr>
              <w:t xml:space="preserve"> </w:t>
            </w:r>
            <w:r w:rsidR="003D0EE8">
              <w:rPr>
                <w:sz w:val="24"/>
                <w:szCs w:val="24"/>
              </w:rPr>
              <w:t xml:space="preserve"> </w:t>
            </w:r>
          </w:p>
          <w:p w:rsidR="00446812" w:rsidRDefault="00A51759" w:rsidP="0044681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lass project </w:t>
            </w:r>
          </w:p>
          <w:p w:rsidR="00C44873" w:rsidRPr="00A60B7B" w:rsidRDefault="00C44873" w:rsidP="002C1139">
            <w:pPr>
              <w:rPr>
                <w:sz w:val="24"/>
                <w:szCs w:val="24"/>
              </w:rPr>
            </w:pPr>
          </w:p>
          <w:p w:rsidR="00446812" w:rsidRPr="004774AF" w:rsidRDefault="00C44873" w:rsidP="00446812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HOMEWORK:</w:t>
            </w:r>
            <w:r w:rsidR="00B30377">
              <w:rPr>
                <w:sz w:val="24"/>
                <w:szCs w:val="24"/>
              </w:rPr>
              <w:t xml:space="preserve"> </w:t>
            </w:r>
            <w:r w:rsidR="009572FE">
              <w:rPr>
                <w:sz w:val="24"/>
                <w:szCs w:val="24"/>
              </w:rPr>
              <w:t xml:space="preserve"> </w:t>
            </w:r>
            <w:r w:rsidR="00BB3DD1">
              <w:rPr>
                <w:sz w:val="24"/>
                <w:szCs w:val="24"/>
              </w:rPr>
              <w:t xml:space="preserve"> </w:t>
            </w:r>
            <w:r w:rsidR="00625FAC">
              <w:rPr>
                <w:sz w:val="24"/>
                <w:szCs w:val="24"/>
              </w:rPr>
              <w:t xml:space="preserve"> </w:t>
            </w:r>
          </w:p>
          <w:p w:rsidR="00C44873" w:rsidRPr="004774AF" w:rsidRDefault="00C44873" w:rsidP="00625FAC">
            <w:pPr>
              <w:rPr>
                <w:sz w:val="24"/>
                <w:szCs w:val="24"/>
              </w:rPr>
            </w:pPr>
          </w:p>
        </w:tc>
      </w:tr>
      <w:tr w:rsidR="00C44873" w:rsidTr="002C1139">
        <w:tc>
          <w:tcPr>
            <w:tcW w:w="1855" w:type="dxa"/>
            <w:shd w:val="clear" w:color="auto" w:fill="BDD6EE" w:themeFill="accent1" w:themeFillTint="66"/>
          </w:tcPr>
          <w:p w:rsidR="004774AF" w:rsidRDefault="00C44873" w:rsidP="002C1139">
            <w:pPr>
              <w:rPr>
                <w:sz w:val="28"/>
                <w:szCs w:val="28"/>
              </w:rPr>
            </w:pPr>
            <w:r w:rsidRPr="003648EB">
              <w:rPr>
                <w:sz w:val="28"/>
                <w:szCs w:val="28"/>
              </w:rPr>
              <w:t>THURSDAY</w:t>
            </w:r>
            <w:r w:rsidR="004774AF">
              <w:rPr>
                <w:sz w:val="28"/>
                <w:szCs w:val="28"/>
              </w:rPr>
              <w:t xml:space="preserve"> </w:t>
            </w:r>
          </w:p>
          <w:p w:rsidR="00C44873" w:rsidRPr="003648EB" w:rsidRDefault="003D0EE8" w:rsidP="002C113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="004774AF">
              <w:rPr>
                <w:sz w:val="28"/>
                <w:szCs w:val="28"/>
              </w:rPr>
              <w:t>B Day</w:t>
            </w:r>
            <w:r>
              <w:rPr>
                <w:sz w:val="28"/>
                <w:szCs w:val="28"/>
              </w:rPr>
              <w:t xml:space="preserve"> </w:t>
            </w:r>
          </w:p>
          <w:p w:rsidR="00C44873" w:rsidRPr="003648EB" w:rsidRDefault="00C44873" w:rsidP="002C1139">
            <w:pPr>
              <w:rPr>
                <w:sz w:val="28"/>
                <w:szCs w:val="28"/>
              </w:rPr>
            </w:pPr>
          </w:p>
          <w:p w:rsidR="00C44873" w:rsidRPr="003648EB" w:rsidRDefault="00C44873" w:rsidP="002C1139">
            <w:pPr>
              <w:rPr>
                <w:sz w:val="28"/>
                <w:szCs w:val="28"/>
              </w:rPr>
            </w:pPr>
          </w:p>
        </w:tc>
        <w:tc>
          <w:tcPr>
            <w:tcW w:w="2730" w:type="dxa"/>
          </w:tcPr>
          <w:p w:rsidR="00C44873" w:rsidRPr="00A60B7B" w:rsidRDefault="00C44873" w:rsidP="002C1139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lastRenderedPageBreak/>
              <w:t>SUBJECT:</w:t>
            </w:r>
            <w:r w:rsidR="005B4061">
              <w:rPr>
                <w:sz w:val="24"/>
                <w:szCs w:val="24"/>
              </w:rPr>
              <w:t xml:space="preserve"> Biology </w:t>
            </w:r>
          </w:p>
          <w:p w:rsidR="00C44873" w:rsidRPr="00A60B7B" w:rsidRDefault="00C44873" w:rsidP="002C1139">
            <w:pPr>
              <w:rPr>
                <w:sz w:val="24"/>
                <w:szCs w:val="24"/>
              </w:rPr>
            </w:pPr>
          </w:p>
          <w:p w:rsidR="00C44873" w:rsidRPr="00A60B7B" w:rsidRDefault="00C44873" w:rsidP="002C1139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CLASSWORK:</w:t>
            </w:r>
            <w:r w:rsidR="00574A40">
              <w:rPr>
                <w:sz w:val="24"/>
                <w:szCs w:val="24"/>
              </w:rPr>
              <w:t xml:space="preserve"> </w:t>
            </w:r>
            <w:r w:rsidR="00282734">
              <w:rPr>
                <w:sz w:val="24"/>
                <w:szCs w:val="24"/>
              </w:rPr>
              <w:t xml:space="preserve"> </w:t>
            </w:r>
            <w:r w:rsidR="00E44C9F">
              <w:rPr>
                <w:sz w:val="24"/>
                <w:szCs w:val="24"/>
              </w:rPr>
              <w:t xml:space="preserve"> </w:t>
            </w:r>
            <w:r w:rsidR="009572FE">
              <w:rPr>
                <w:sz w:val="24"/>
                <w:szCs w:val="24"/>
              </w:rPr>
              <w:t xml:space="preserve"> </w:t>
            </w:r>
            <w:r w:rsidR="00130480">
              <w:rPr>
                <w:sz w:val="24"/>
                <w:szCs w:val="24"/>
              </w:rPr>
              <w:t xml:space="preserve"> Not a class day</w:t>
            </w:r>
          </w:p>
          <w:p w:rsidR="00C44873" w:rsidRPr="00A60B7B" w:rsidRDefault="00C44873" w:rsidP="002C1139">
            <w:pPr>
              <w:rPr>
                <w:sz w:val="24"/>
                <w:szCs w:val="24"/>
              </w:rPr>
            </w:pPr>
          </w:p>
          <w:p w:rsidR="00C44873" w:rsidRPr="004774AF" w:rsidRDefault="00C44873" w:rsidP="00446812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HOMEWORK:</w:t>
            </w:r>
            <w:r w:rsidR="005B4061">
              <w:rPr>
                <w:sz w:val="24"/>
                <w:szCs w:val="24"/>
              </w:rPr>
              <w:t xml:space="preserve"> </w:t>
            </w:r>
            <w:r w:rsidR="009572FE" w:rsidRPr="007D0C5D">
              <w:rPr>
                <w:sz w:val="24"/>
                <w:szCs w:val="24"/>
              </w:rPr>
              <w:t xml:space="preserve"> </w:t>
            </w:r>
            <w:r w:rsidR="00BB3DD1">
              <w:rPr>
                <w:sz w:val="24"/>
                <w:szCs w:val="24"/>
              </w:rPr>
              <w:t xml:space="preserve"> </w:t>
            </w:r>
          </w:p>
        </w:tc>
        <w:tc>
          <w:tcPr>
            <w:tcW w:w="2700" w:type="dxa"/>
            <w:shd w:val="clear" w:color="auto" w:fill="BDD6EE" w:themeFill="accent1" w:themeFillTint="66"/>
          </w:tcPr>
          <w:p w:rsidR="00C44873" w:rsidRPr="00A60B7B" w:rsidRDefault="00C44873" w:rsidP="002C1139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lastRenderedPageBreak/>
              <w:t>SUBJECT:</w:t>
            </w:r>
            <w:r w:rsidR="007D0C5D">
              <w:rPr>
                <w:sz w:val="24"/>
                <w:szCs w:val="24"/>
              </w:rPr>
              <w:t xml:space="preserve"> Biology</w:t>
            </w:r>
          </w:p>
          <w:p w:rsidR="00C44873" w:rsidRPr="00A60B7B" w:rsidRDefault="00C44873" w:rsidP="002C1139">
            <w:pPr>
              <w:rPr>
                <w:sz w:val="24"/>
                <w:szCs w:val="24"/>
              </w:rPr>
            </w:pPr>
          </w:p>
          <w:p w:rsidR="00BB3DD1" w:rsidRDefault="00C44873" w:rsidP="00BB3DD1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CLASSWORK:</w:t>
            </w:r>
            <w:r w:rsidR="00574A40">
              <w:t xml:space="preserve"> </w:t>
            </w:r>
            <w:r w:rsidR="00282734">
              <w:rPr>
                <w:sz w:val="24"/>
                <w:szCs w:val="24"/>
              </w:rPr>
              <w:t xml:space="preserve"> </w:t>
            </w:r>
          </w:p>
          <w:p w:rsidR="00446812" w:rsidRDefault="00A51759" w:rsidP="0044681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ass project</w:t>
            </w:r>
          </w:p>
          <w:p w:rsidR="007D0C5D" w:rsidRPr="007D0C5D" w:rsidRDefault="007D0C5D" w:rsidP="007D0C5D">
            <w:pPr>
              <w:rPr>
                <w:sz w:val="24"/>
                <w:szCs w:val="24"/>
              </w:rPr>
            </w:pPr>
          </w:p>
          <w:p w:rsidR="00446812" w:rsidRDefault="00C44873" w:rsidP="00446812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HOMEWORK:</w:t>
            </w:r>
            <w:r w:rsidR="007D0C5D" w:rsidRPr="007D0C5D">
              <w:rPr>
                <w:sz w:val="24"/>
                <w:szCs w:val="24"/>
              </w:rPr>
              <w:t xml:space="preserve"> </w:t>
            </w:r>
            <w:r w:rsidR="00625FAC">
              <w:rPr>
                <w:sz w:val="24"/>
                <w:szCs w:val="24"/>
              </w:rPr>
              <w:t xml:space="preserve"> </w:t>
            </w:r>
          </w:p>
          <w:p w:rsidR="00C44873" w:rsidRPr="00A60B7B" w:rsidRDefault="00C44873" w:rsidP="007D0C5D">
            <w:pPr>
              <w:rPr>
                <w:sz w:val="24"/>
                <w:szCs w:val="24"/>
              </w:rPr>
            </w:pPr>
          </w:p>
        </w:tc>
        <w:tc>
          <w:tcPr>
            <w:tcW w:w="2790" w:type="dxa"/>
          </w:tcPr>
          <w:p w:rsidR="00C44873" w:rsidRPr="00A60B7B" w:rsidRDefault="00C44873" w:rsidP="002C1139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lastRenderedPageBreak/>
              <w:t>SUBJECT:</w:t>
            </w:r>
            <w:r w:rsidR="007D0C5D">
              <w:rPr>
                <w:sz w:val="24"/>
                <w:szCs w:val="24"/>
              </w:rPr>
              <w:t xml:space="preserve"> Biology</w:t>
            </w:r>
          </w:p>
          <w:p w:rsidR="00C44873" w:rsidRPr="00A60B7B" w:rsidRDefault="00C44873" w:rsidP="002C1139">
            <w:pPr>
              <w:rPr>
                <w:sz w:val="24"/>
                <w:szCs w:val="24"/>
              </w:rPr>
            </w:pPr>
          </w:p>
          <w:p w:rsidR="006F6EA0" w:rsidRDefault="00C44873" w:rsidP="006F6EA0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CLASSWORK:</w:t>
            </w:r>
            <w:r w:rsidR="003B2925">
              <w:rPr>
                <w:sz w:val="24"/>
                <w:szCs w:val="24"/>
              </w:rPr>
              <w:t xml:space="preserve"> </w:t>
            </w:r>
          </w:p>
          <w:p w:rsidR="00446812" w:rsidRDefault="00A51759" w:rsidP="0044681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ass project</w:t>
            </w:r>
          </w:p>
          <w:p w:rsidR="00944AC6" w:rsidRDefault="00944AC6" w:rsidP="006F6EA0">
            <w:pPr>
              <w:rPr>
                <w:sz w:val="24"/>
                <w:szCs w:val="24"/>
              </w:rPr>
            </w:pPr>
          </w:p>
          <w:p w:rsidR="009572FE" w:rsidRPr="00A60B7B" w:rsidRDefault="00C44873" w:rsidP="009572FE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HOMEWORK:</w:t>
            </w:r>
            <w:r w:rsidR="00DD1E97">
              <w:rPr>
                <w:sz w:val="24"/>
                <w:szCs w:val="24"/>
              </w:rPr>
              <w:t xml:space="preserve"> </w:t>
            </w:r>
            <w:r w:rsidR="007D0C5D" w:rsidRPr="007D0C5D">
              <w:rPr>
                <w:sz w:val="24"/>
                <w:szCs w:val="24"/>
              </w:rPr>
              <w:t xml:space="preserve"> </w:t>
            </w:r>
          </w:p>
          <w:p w:rsidR="00C44873" w:rsidRPr="00A60B7B" w:rsidRDefault="00C44873" w:rsidP="002C1139">
            <w:pPr>
              <w:rPr>
                <w:sz w:val="24"/>
                <w:szCs w:val="24"/>
              </w:rPr>
            </w:pPr>
          </w:p>
        </w:tc>
      </w:tr>
      <w:tr w:rsidR="00C44873" w:rsidTr="002C1139">
        <w:tc>
          <w:tcPr>
            <w:tcW w:w="1855" w:type="dxa"/>
            <w:shd w:val="clear" w:color="auto" w:fill="BDD6EE" w:themeFill="accent1" w:themeFillTint="66"/>
          </w:tcPr>
          <w:p w:rsidR="004774AF" w:rsidRDefault="00C44873" w:rsidP="002C1139">
            <w:pPr>
              <w:rPr>
                <w:sz w:val="28"/>
                <w:szCs w:val="28"/>
              </w:rPr>
            </w:pPr>
            <w:r w:rsidRPr="003648EB">
              <w:rPr>
                <w:sz w:val="28"/>
                <w:szCs w:val="28"/>
              </w:rPr>
              <w:lastRenderedPageBreak/>
              <w:t>FRIDAY</w:t>
            </w:r>
          </w:p>
          <w:p w:rsidR="00C44873" w:rsidRDefault="003D0EE8" w:rsidP="002C113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="004774AF">
              <w:rPr>
                <w:sz w:val="28"/>
                <w:szCs w:val="28"/>
              </w:rPr>
              <w:t>A Day</w:t>
            </w:r>
            <w:r>
              <w:rPr>
                <w:sz w:val="28"/>
                <w:szCs w:val="28"/>
              </w:rPr>
              <w:t xml:space="preserve"> </w:t>
            </w:r>
          </w:p>
          <w:p w:rsidR="009572FE" w:rsidRPr="003648EB" w:rsidRDefault="009572FE" w:rsidP="002C1139">
            <w:pPr>
              <w:rPr>
                <w:sz w:val="28"/>
                <w:szCs w:val="28"/>
              </w:rPr>
            </w:pPr>
          </w:p>
          <w:p w:rsidR="00C44873" w:rsidRPr="003648EB" w:rsidRDefault="00C44873" w:rsidP="002C1139">
            <w:pPr>
              <w:rPr>
                <w:sz w:val="28"/>
                <w:szCs w:val="28"/>
              </w:rPr>
            </w:pPr>
          </w:p>
          <w:p w:rsidR="00C44873" w:rsidRPr="003648EB" w:rsidRDefault="00C44873" w:rsidP="002C1139">
            <w:pPr>
              <w:rPr>
                <w:sz w:val="28"/>
                <w:szCs w:val="28"/>
              </w:rPr>
            </w:pPr>
          </w:p>
        </w:tc>
        <w:tc>
          <w:tcPr>
            <w:tcW w:w="2730" w:type="dxa"/>
          </w:tcPr>
          <w:p w:rsidR="00C44873" w:rsidRPr="00A60B7B" w:rsidRDefault="00C44873" w:rsidP="002C1139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SUBJECT:</w:t>
            </w:r>
            <w:r w:rsidR="007D0C5D">
              <w:rPr>
                <w:sz w:val="24"/>
                <w:szCs w:val="24"/>
              </w:rPr>
              <w:t xml:space="preserve"> Biology</w:t>
            </w:r>
          </w:p>
          <w:p w:rsidR="00C44873" w:rsidRPr="00A60B7B" w:rsidRDefault="00C44873" w:rsidP="002C1139">
            <w:pPr>
              <w:rPr>
                <w:sz w:val="24"/>
                <w:szCs w:val="24"/>
              </w:rPr>
            </w:pPr>
          </w:p>
          <w:p w:rsidR="009572FE" w:rsidRDefault="00C44873" w:rsidP="00E27E4A">
            <w:pPr>
              <w:tabs>
                <w:tab w:val="right" w:pos="2514"/>
              </w:tabs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CLASSWORK:</w:t>
            </w:r>
            <w:r w:rsidR="00282734">
              <w:rPr>
                <w:sz w:val="24"/>
                <w:szCs w:val="24"/>
              </w:rPr>
              <w:t xml:space="preserve"> </w:t>
            </w:r>
            <w:r w:rsidR="00B30377">
              <w:rPr>
                <w:sz w:val="24"/>
                <w:szCs w:val="24"/>
              </w:rPr>
              <w:t xml:space="preserve"> </w:t>
            </w:r>
          </w:p>
          <w:p w:rsidR="00446812" w:rsidRDefault="00A51759" w:rsidP="0044681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ass project</w:t>
            </w:r>
          </w:p>
          <w:p w:rsidR="00944AC6" w:rsidRPr="00A60B7B" w:rsidRDefault="00944AC6" w:rsidP="00E27E4A">
            <w:pPr>
              <w:tabs>
                <w:tab w:val="right" w:pos="2514"/>
              </w:tabs>
              <w:rPr>
                <w:sz w:val="24"/>
                <w:szCs w:val="24"/>
              </w:rPr>
            </w:pPr>
          </w:p>
          <w:p w:rsidR="00282734" w:rsidRPr="00A60B7B" w:rsidRDefault="00282734" w:rsidP="00B30377">
            <w:pPr>
              <w:rPr>
                <w:sz w:val="24"/>
                <w:szCs w:val="24"/>
              </w:rPr>
            </w:pPr>
          </w:p>
          <w:p w:rsidR="00625FAC" w:rsidRDefault="00C44873" w:rsidP="00446812">
            <w:pPr>
              <w:rPr>
                <w:sz w:val="24"/>
                <w:szCs w:val="24"/>
              </w:rPr>
            </w:pPr>
            <w:r w:rsidRPr="004774AF">
              <w:rPr>
                <w:b/>
                <w:sz w:val="24"/>
                <w:szCs w:val="24"/>
              </w:rPr>
              <w:t>HOMEWORK</w:t>
            </w:r>
            <w:r w:rsidRPr="00A60B7B">
              <w:rPr>
                <w:sz w:val="24"/>
                <w:szCs w:val="24"/>
              </w:rPr>
              <w:t>:</w:t>
            </w:r>
            <w:r w:rsidR="00B30377">
              <w:rPr>
                <w:sz w:val="24"/>
                <w:szCs w:val="24"/>
              </w:rPr>
              <w:t xml:space="preserve"> </w:t>
            </w:r>
            <w:r w:rsidR="00AB7B68">
              <w:rPr>
                <w:sz w:val="24"/>
                <w:szCs w:val="24"/>
              </w:rPr>
              <w:t xml:space="preserve"> </w:t>
            </w:r>
            <w:r w:rsidR="00625FAC">
              <w:rPr>
                <w:sz w:val="24"/>
                <w:szCs w:val="24"/>
              </w:rPr>
              <w:t xml:space="preserve"> </w:t>
            </w:r>
          </w:p>
          <w:p w:rsidR="00C44873" w:rsidRPr="00A60B7B" w:rsidRDefault="00C44873" w:rsidP="002C1139">
            <w:pPr>
              <w:rPr>
                <w:sz w:val="24"/>
                <w:szCs w:val="24"/>
              </w:rPr>
            </w:pPr>
          </w:p>
          <w:p w:rsidR="00C44873" w:rsidRPr="00A60B7B" w:rsidRDefault="00C44873" w:rsidP="002C1139">
            <w:pPr>
              <w:rPr>
                <w:sz w:val="24"/>
                <w:szCs w:val="24"/>
              </w:rPr>
            </w:pPr>
          </w:p>
        </w:tc>
        <w:tc>
          <w:tcPr>
            <w:tcW w:w="2700" w:type="dxa"/>
            <w:shd w:val="clear" w:color="auto" w:fill="BDD6EE" w:themeFill="accent1" w:themeFillTint="66"/>
          </w:tcPr>
          <w:p w:rsidR="00C44873" w:rsidRPr="00A60B7B" w:rsidRDefault="00C44873" w:rsidP="002C1139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SUBJECT:</w:t>
            </w:r>
            <w:r w:rsidR="007D0C5D">
              <w:rPr>
                <w:sz w:val="24"/>
                <w:szCs w:val="24"/>
              </w:rPr>
              <w:t xml:space="preserve"> Biology</w:t>
            </w:r>
          </w:p>
          <w:p w:rsidR="00C44873" w:rsidRPr="00A60B7B" w:rsidRDefault="00C44873" w:rsidP="002C1139">
            <w:pPr>
              <w:rPr>
                <w:sz w:val="24"/>
                <w:szCs w:val="24"/>
              </w:rPr>
            </w:pPr>
          </w:p>
          <w:p w:rsidR="00C44873" w:rsidRPr="00A60B7B" w:rsidRDefault="00C44873" w:rsidP="00282734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CLASSWORK:</w:t>
            </w:r>
            <w:r w:rsidR="00574A40">
              <w:rPr>
                <w:sz w:val="24"/>
                <w:szCs w:val="24"/>
              </w:rPr>
              <w:t xml:space="preserve"> </w:t>
            </w:r>
            <w:r w:rsidR="003D0EE8">
              <w:rPr>
                <w:sz w:val="24"/>
                <w:szCs w:val="24"/>
              </w:rPr>
              <w:t>No</w:t>
            </w:r>
            <w:r w:rsidR="00E27E4A">
              <w:rPr>
                <w:sz w:val="24"/>
                <w:szCs w:val="24"/>
              </w:rPr>
              <w:t>t a class period</w:t>
            </w:r>
          </w:p>
          <w:p w:rsidR="007D0C5D" w:rsidRDefault="007D0C5D" w:rsidP="00E44C9F">
            <w:pPr>
              <w:rPr>
                <w:b/>
                <w:sz w:val="24"/>
                <w:szCs w:val="24"/>
              </w:rPr>
            </w:pPr>
          </w:p>
          <w:p w:rsidR="00C44873" w:rsidRPr="00A60B7B" w:rsidRDefault="00DD1E97" w:rsidP="00446812">
            <w:pPr>
              <w:rPr>
                <w:sz w:val="24"/>
                <w:szCs w:val="24"/>
              </w:rPr>
            </w:pPr>
            <w:r w:rsidRPr="00DD1E97">
              <w:rPr>
                <w:b/>
                <w:sz w:val="24"/>
                <w:szCs w:val="24"/>
              </w:rPr>
              <w:t>Homework</w:t>
            </w:r>
            <w:r>
              <w:rPr>
                <w:sz w:val="24"/>
                <w:szCs w:val="24"/>
              </w:rPr>
              <w:t xml:space="preserve">: </w:t>
            </w:r>
            <w:r w:rsidR="00BB3DD1">
              <w:rPr>
                <w:sz w:val="24"/>
                <w:szCs w:val="24"/>
              </w:rPr>
              <w:t xml:space="preserve"> </w:t>
            </w:r>
            <w:r w:rsidR="00AB7B68">
              <w:rPr>
                <w:sz w:val="24"/>
                <w:szCs w:val="24"/>
              </w:rPr>
              <w:t xml:space="preserve"> </w:t>
            </w:r>
            <w:r w:rsidR="00625FAC">
              <w:rPr>
                <w:sz w:val="24"/>
                <w:szCs w:val="24"/>
              </w:rPr>
              <w:t xml:space="preserve"> </w:t>
            </w:r>
          </w:p>
        </w:tc>
        <w:tc>
          <w:tcPr>
            <w:tcW w:w="2790" w:type="dxa"/>
          </w:tcPr>
          <w:p w:rsidR="00C44873" w:rsidRPr="00A60B7B" w:rsidRDefault="00C44873" w:rsidP="002C1139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SUBJECT:</w:t>
            </w:r>
            <w:r w:rsidR="007D0C5D">
              <w:rPr>
                <w:sz w:val="24"/>
                <w:szCs w:val="24"/>
              </w:rPr>
              <w:t xml:space="preserve"> Biology</w:t>
            </w:r>
          </w:p>
          <w:p w:rsidR="00C44873" w:rsidRPr="00A60B7B" w:rsidRDefault="00C44873" w:rsidP="002C1139">
            <w:pPr>
              <w:rPr>
                <w:sz w:val="24"/>
                <w:szCs w:val="24"/>
              </w:rPr>
            </w:pPr>
          </w:p>
          <w:p w:rsidR="00B30377" w:rsidRDefault="00C44873" w:rsidP="002C1139">
            <w:pPr>
              <w:rPr>
                <w:sz w:val="24"/>
                <w:szCs w:val="24"/>
              </w:rPr>
            </w:pPr>
            <w:r w:rsidRPr="00A60B7B">
              <w:rPr>
                <w:sz w:val="24"/>
                <w:szCs w:val="24"/>
              </w:rPr>
              <w:t>CLASSWORK:</w:t>
            </w:r>
            <w:r w:rsidR="00994A98">
              <w:t xml:space="preserve"> </w:t>
            </w:r>
            <w:r w:rsidR="00B30377">
              <w:rPr>
                <w:sz w:val="24"/>
                <w:szCs w:val="24"/>
              </w:rPr>
              <w:t xml:space="preserve"> </w:t>
            </w:r>
            <w:r w:rsidR="00130480">
              <w:rPr>
                <w:sz w:val="24"/>
                <w:szCs w:val="24"/>
              </w:rPr>
              <w:t xml:space="preserve"> </w:t>
            </w:r>
          </w:p>
          <w:p w:rsidR="00446812" w:rsidRDefault="00A51759" w:rsidP="0044681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ass project</w:t>
            </w:r>
          </w:p>
          <w:p w:rsidR="00944AC6" w:rsidRDefault="00944AC6" w:rsidP="002C1139">
            <w:pPr>
              <w:rPr>
                <w:sz w:val="24"/>
                <w:szCs w:val="24"/>
              </w:rPr>
            </w:pPr>
          </w:p>
          <w:p w:rsidR="007D0C5D" w:rsidRDefault="007D0C5D" w:rsidP="002C1139">
            <w:pPr>
              <w:rPr>
                <w:b/>
                <w:sz w:val="24"/>
                <w:szCs w:val="24"/>
              </w:rPr>
            </w:pPr>
          </w:p>
          <w:p w:rsidR="00C44873" w:rsidRPr="00A60B7B" w:rsidRDefault="00C44873" w:rsidP="00446812">
            <w:pPr>
              <w:rPr>
                <w:sz w:val="24"/>
                <w:szCs w:val="24"/>
              </w:rPr>
            </w:pPr>
            <w:r w:rsidRPr="00DD1E97">
              <w:rPr>
                <w:b/>
                <w:sz w:val="24"/>
                <w:szCs w:val="24"/>
              </w:rPr>
              <w:t>HOMEWORK</w:t>
            </w:r>
            <w:r w:rsidRPr="00A60B7B">
              <w:rPr>
                <w:sz w:val="24"/>
                <w:szCs w:val="24"/>
              </w:rPr>
              <w:t>:</w:t>
            </w:r>
            <w:r w:rsidR="00DD1E97">
              <w:rPr>
                <w:sz w:val="24"/>
                <w:szCs w:val="24"/>
              </w:rPr>
              <w:t xml:space="preserve"> </w:t>
            </w:r>
            <w:r w:rsidR="00BB3DD1">
              <w:rPr>
                <w:sz w:val="24"/>
                <w:szCs w:val="24"/>
              </w:rPr>
              <w:t xml:space="preserve"> </w:t>
            </w:r>
            <w:r w:rsidR="00944AC6">
              <w:rPr>
                <w:sz w:val="24"/>
                <w:szCs w:val="24"/>
              </w:rPr>
              <w:t xml:space="preserve"> </w:t>
            </w:r>
            <w:r w:rsidR="00AB7B68">
              <w:rPr>
                <w:sz w:val="24"/>
                <w:szCs w:val="24"/>
              </w:rPr>
              <w:t xml:space="preserve"> </w:t>
            </w:r>
          </w:p>
        </w:tc>
      </w:tr>
    </w:tbl>
    <w:p w:rsidR="00673195" w:rsidRDefault="002C1139">
      <w:r>
        <w:br w:type="textWrapping" w:clear="all"/>
      </w:r>
    </w:p>
    <w:sectPr w:rsidR="00673195" w:rsidSect="00831BBF">
      <w:headerReference w:type="default" r:id="rId7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96534" w:rsidRDefault="00696534" w:rsidP="00E84922">
      <w:pPr>
        <w:spacing w:after="0" w:line="240" w:lineRule="auto"/>
      </w:pPr>
      <w:r>
        <w:separator/>
      </w:r>
    </w:p>
  </w:endnote>
  <w:endnote w:type="continuationSeparator" w:id="0">
    <w:p w:rsidR="00696534" w:rsidRDefault="00696534" w:rsidP="00E849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96534" w:rsidRDefault="00696534" w:rsidP="00E84922">
      <w:pPr>
        <w:spacing w:after="0" w:line="240" w:lineRule="auto"/>
      </w:pPr>
      <w:r>
        <w:separator/>
      </w:r>
    </w:p>
  </w:footnote>
  <w:footnote w:type="continuationSeparator" w:id="0">
    <w:p w:rsidR="00696534" w:rsidRDefault="00696534" w:rsidP="00E849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84922" w:rsidRPr="00AD27D5" w:rsidRDefault="00E84922" w:rsidP="00E84922">
    <w:pPr>
      <w:pStyle w:val="Header"/>
      <w:jc w:val="center"/>
      <w:rPr>
        <w:b/>
        <w:sz w:val="48"/>
        <w:szCs w:val="48"/>
      </w:rPr>
    </w:pPr>
    <w:r w:rsidRPr="00AD27D5">
      <w:rPr>
        <w:b/>
        <w:sz w:val="48"/>
        <w:szCs w:val="48"/>
      </w:rPr>
      <w:t>WEEKLY INSTRUCTIONAL PLA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1NTcyNjQ1NjIwMDFU0lEKTi0uzszPAykwNKsFABqcGzItAAAA"/>
  </w:docVars>
  <w:rsids>
    <w:rsidRoot w:val="00DF2C13"/>
    <w:rsid w:val="00013271"/>
    <w:rsid w:val="00013B5A"/>
    <w:rsid w:val="00074BA5"/>
    <w:rsid w:val="00085145"/>
    <w:rsid w:val="00093CC8"/>
    <w:rsid w:val="000A4C15"/>
    <w:rsid w:val="000C7BFE"/>
    <w:rsid w:val="000F19F8"/>
    <w:rsid w:val="00102DC0"/>
    <w:rsid w:val="00127466"/>
    <w:rsid w:val="00130480"/>
    <w:rsid w:val="00174122"/>
    <w:rsid w:val="00232483"/>
    <w:rsid w:val="00232E25"/>
    <w:rsid w:val="002407D4"/>
    <w:rsid w:val="002413B8"/>
    <w:rsid w:val="00282734"/>
    <w:rsid w:val="002C1139"/>
    <w:rsid w:val="002D72EF"/>
    <w:rsid w:val="003648EB"/>
    <w:rsid w:val="003B2925"/>
    <w:rsid w:val="003C1706"/>
    <w:rsid w:val="003D0EE8"/>
    <w:rsid w:val="00446812"/>
    <w:rsid w:val="004774AF"/>
    <w:rsid w:val="004851AE"/>
    <w:rsid w:val="004A154B"/>
    <w:rsid w:val="004B0A32"/>
    <w:rsid w:val="004C45B0"/>
    <w:rsid w:val="00512EE0"/>
    <w:rsid w:val="00522B93"/>
    <w:rsid w:val="00574A40"/>
    <w:rsid w:val="00594EB1"/>
    <w:rsid w:val="005B4061"/>
    <w:rsid w:val="00625FAC"/>
    <w:rsid w:val="00653496"/>
    <w:rsid w:val="00673195"/>
    <w:rsid w:val="00696534"/>
    <w:rsid w:val="006C0DC4"/>
    <w:rsid w:val="006F6EA0"/>
    <w:rsid w:val="00703E42"/>
    <w:rsid w:val="00712232"/>
    <w:rsid w:val="007D0C5D"/>
    <w:rsid w:val="008026C1"/>
    <w:rsid w:val="00815511"/>
    <w:rsid w:val="00826E7B"/>
    <w:rsid w:val="00831BBF"/>
    <w:rsid w:val="008647B2"/>
    <w:rsid w:val="00943A80"/>
    <w:rsid w:val="00944AC6"/>
    <w:rsid w:val="009572FE"/>
    <w:rsid w:val="00994A98"/>
    <w:rsid w:val="009B5EC8"/>
    <w:rsid w:val="00A51759"/>
    <w:rsid w:val="00A60B7B"/>
    <w:rsid w:val="00AB7B68"/>
    <w:rsid w:val="00AC1764"/>
    <w:rsid w:val="00AD27D5"/>
    <w:rsid w:val="00AD4DD5"/>
    <w:rsid w:val="00B30377"/>
    <w:rsid w:val="00B321A4"/>
    <w:rsid w:val="00B32D6B"/>
    <w:rsid w:val="00B678F6"/>
    <w:rsid w:val="00BB3DD1"/>
    <w:rsid w:val="00BD1A99"/>
    <w:rsid w:val="00BD6992"/>
    <w:rsid w:val="00C24EC7"/>
    <w:rsid w:val="00C44873"/>
    <w:rsid w:val="00C720D5"/>
    <w:rsid w:val="00C85B7C"/>
    <w:rsid w:val="00D6516E"/>
    <w:rsid w:val="00DD0057"/>
    <w:rsid w:val="00DD1E97"/>
    <w:rsid w:val="00DD41F0"/>
    <w:rsid w:val="00DD5B43"/>
    <w:rsid w:val="00DF2C13"/>
    <w:rsid w:val="00E27E4A"/>
    <w:rsid w:val="00E44C9F"/>
    <w:rsid w:val="00E84922"/>
    <w:rsid w:val="00EC4798"/>
    <w:rsid w:val="00F14024"/>
    <w:rsid w:val="00F3514B"/>
    <w:rsid w:val="00F81112"/>
    <w:rsid w:val="00FA148F"/>
    <w:rsid w:val="00FC61FC"/>
    <w:rsid w:val="00FF5E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7988BDA-CB41-4B6F-BB26-D06CF2015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4681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2C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A14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148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849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4922"/>
  </w:style>
  <w:style w:type="paragraph" w:styleId="Footer">
    <w:name w:val="footer"/>
    <w:basedOn w:val="Normal"/>
    <w:link w:val="FooterChar"/>
    <w:uiPriority w:val="99"/>
    <w:unhideWhenUsed/>
    <w:rsid w:val="00E849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49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ADCA06-0281-4918-81F0-1B39C2A940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89</Words>
  <Characters>108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cy Cook</dc:creator>
  <cp:keywords/>
  <dc:description/>
  <cp:lastModifiedBy>Microsoft account</cp:lastModifiedBy>
  <cp:revision>2</cp:revision>
  <cp:lastPrinted>2019-07-23T13:08:00Z</cp:lastPrinted>
  <dcterms:created xsi:type="dcterms:W3CDTF">2022-05-03T17:51:00Z</dcterms:created>
  <dcterms:modified xsi:type="dcterms:W3CDTF">2022-05-03T17:51:00Z</dcterms:modified>
</cp:coreProperties>
</file>